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C0DFD" w14:textId="602DC558" w:rsidR="00B33653" w:rsidRDefault="00B33653" w:rsidP="6152CC6C">
      <w:pPr>
        <w:ind w:left="360"/>
        <w:rPr>
          <w:lang w:val="en-US"/>
        </w:rPr>
      </w:pPr>
      <w:r>
        <w:br/>
      </w:r>
    </w:p>
    <w:p w14:paraId="59F7B25F" w14:textId="69F0A8EF" w:rsidR="007B21E0" w:rsidRDefault="007B21E0" w:rsidP="007B21E0">
      <w:pPr>
        <w:ind w:left="360"/>
        <w:jc w:val="center"/>
        <w:rPr>
          <w:b/>
          <w:sz w:val="56"/>
          <w:lang w:val="en-US"/>
        </w:rPr>
      </w:pPr>
      <w:r w:rsidRPr="007B21E0">
        <w:rPr>
          <w:b/>
          <w:sz w:val="56"/>
          <w:lang w:val="en-US"/>
        </w:rPr>
        <w:t>Skill Test</w:t>
      </w:r>
    </w:p>
    <w:p w14:paraId="69BFF39F" w14:textId="14BF2D98" w:rsidR="00B33653" w:rsidRDefault="6152CC6C" w:rsidP="007B21E0">
      <w:pPr>
        <w:rPr>
          <w:lang w:val="en-US"/>
        </w:rPr>
      </w:pPr>
      <w:r w:rsidRPr="007B21E0">
        <w:rPr>
          <w:b/>
          <w:i/>
          <w:u w:val="single"/>
          <w:lang w:val="en-US"/>
        </w:rPr>
        <w:t xml:space="preserve">Time Limit </w:t>
      </w:r>
      <w:r w:rsidR="007B21E0" w:rsidRPr="007B21E0">
        <w:rPr>
          <w:b/>
          <w:i/>
          <w:u w:val="single"/>
          <w:lang w:val="en-US"/>
        </w:rPr>
        <w:t>60</w:t>
      </w:r>
      <w:r w:rsidRPr="007B21E0">
        <w:rPr>
          <w:b/>
          <w:i/>
          <w:u w:val="single"/>
          <w:lang w:val="en-US"/>
        </w:rPr>
        <w:t xml:space="preserve"> minutes. </w:t>
      </w:r>
    </w:p>
    <w:p w14:paraId="0544D499" w14:textId="11DDF658" w:rsidR="007B21E0" w:rsidRDefault="007B21E0" w:rsidP="007B21E0">
      <w:pPr>
        <w:rPr>
          <w:lang w:val="en-US"/>
        </w:rPr>
      </w:pPr>
      <w:r>
        <w:rPr>
          <w:lang w:val="en-US"/>
        </w:rPr>
        <w:t>Note: Manage your time carefully.</w:t>
      </w:r>
    </w:p>
    <w:p w14:paraId="0B403FA6" w14:textId="488E19CC" w:rsidR="007B21E0" w:rsidRDefault="007B21E0" w:rsidP="007B21E0">
      <w:pPr>
        <w:rPr>
          <w:lang w:val="en-US"/>
        </w:rPr>
      </w:pPr>
      <w:r>
        <w:rPr>
          <w:lang w:val="en-US"/>
        </w:rPr>
        <w:t>Instructions:</w:t>
      </w:r>
    </w:p>
    <w:p w14:paraId="0E80812D" w14:textId="1FCF3283" w:rsidR="007B21E0" w:rsidRDefault="007B21E0" w:rsidP="007B21E0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Start by saving this document using your name using the Save As option.</w:t>
      </w:r>
    </w:p>
    <w:p w14:paraId="6AD17ED7" w14:textId="468C75AE" w:rsidR="007B21E0" w:rsidRDefault="007B21E0" w:rsidP="007B21E0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You can work on the same document after you have changed the name of the document.</w:t>
      </w:r>
    </w:p>
    <w:p w14:paraId="158B73F9" w14:textId="419B95CD" w:rsidR="007B21E0" w:rsidRDefault="007B21E0" w:rsidP="007B21E0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o not forget to save.</w:t>
      </w:r>
    </w:p>
    <w:p w14:paraId="08CEAFB8" w14:textId="77777777" w:rsidR="007B21E0" w:rsidRPr="007B21E0" w:rsidRDefault="007B21E0" w:rsidP="007B21E0">
      <w:pPr>
        <w:pStyle w:val="ListParagraph"/>
        <w:rPr>
          <w:lang w:val="en-US"/>
        </w:rPr>
      </w:pPr>
    </w:p>
    <w:p w14:paraId="1EE4AB4F" w14:textId="1F520D72" w:rsidR="00B33653" w:rsidRDefault="6152CC6C" w:rsidP="007B21E0">
      <w:pPr>
        <w:pStyle w:val="ListParagraph"/>
        <w:numPr>
          <w:ilvl w:val="0"/>
          <w:numId w:val="1"/>
        </w:numPr>
        <w:ind w:left="360"/>
        <w:rPr>
          <w:lang w:val="en-US"/>
        </w:rPr>
      </w:pPr>
      <w:r w:rsidRPr="6152CC6C">
        <w:rPr>
          <w:lang w:val="en-US"/>
        </w:rPr>
        <w:t>What do you understand by brand? Explain in 100-200 words.</w:t>
      </w:r>
    </w:p>
    <w:p w14:paraId="494AA155" w14:textId="77777777" w:rsidR="00290D1B" w:rsidRPr="00B33653" w:rsidRDefault="00290D1B" w:rsidP="007B21E0">
      <w:pPr>
        <w:pStyle w:val="ListParagraph"/>
        <w:ind w:left="360"/>
        <w:rPr>
          <w:lang w:val="en-US"/>
        </w:rPr>
      </w:pPr>
    </w:p>
    <w:p w14:paraId="6F31F8DB" w14:textId="09FF7572" w:rsidR="003B6C1D" w:rsidRDefault="6152CC6C" w:rsidP="007B21E0">
      <w:pPr>
        <w:pStyle w:val="ListParagraph"/>
        <w:numPr>
          <w:ilvl w:val="0"/>
          <w:numId w:val="1"/>
        </w:numPr>
        <w:ind w:left="360"/>
        <w:rPr>
          <w:lang w:val="en-US"/>
        </w:rPr>
      </w:pPr>
      <w:r w:rsidRPr="6152CC6C">
        <w:rPr>
          <w:lang w:val="en-US"/>
        </w:rPr>
        <w:t xml:space="preserve">Given that you have gone through </w:t>
      </w:r>
      <w:r w:rsidR="002338B1">
        <w:rPr>
          <w:lang w:val="en-US"/>
        </w:rPr>
        <w:t>the website</w:t>
      </w:r>
      <w:r w:rsidRPr="6152CC6C">
        <w:rPr>
          <w:lang w:val="en-US"/>
        </w:rPr>
        <w:t xml:space="preserve"> </w:t>
      </w:r>
      <w:hyperlink r:id="rId7">
        <w:r w:rsidRPr="6152CC6C">
          <w:rPr>
            <w:rStyle w:val="Hyperlink"/>
            <w:lang w:val="en-US"/>
          </w:rPr>
          <w:t>www.zizira.com</w:t>
        </w:r>
      </w:hyperlink>
      <w:r w:rsidRPr="6152CC6C">
        <w:rPr>
          <w:lang w:val="en-US"/>
        </w:rPr>
        <w:t xml:space="preserve"> and our social platforms, your answer to the below question should align to the Zizira brand. </w:t>
      </w:r>
    </w:p>
    <w:p w14:paraId="06A02EF3" w14:textId="77777777" w:rsidR="003B6C1D" w:rsidRDefault="003B6C1D" w:rsidP="007B21E0">
      <w:pPr>
        <w:pStyle w:val="ListParagraph"/>
        <w:ind w:left="360"/>
        <w:rPr>
          <w:lang w:val="en-US"/>
        </w:rPr>
      </w:pPr>
    </w:p>
    <w:p w14:paraId="458CB790" w14:textId="4989A672" w:rsidR="00B33653" w:rsidRDefault="6152CC6C" w:rsidP="007B21E0">
      <w:pPr>
        <w:pStyle w:val="ListParagraph"/>
        <w:ind w:left="360"/>
        <w:rPr>
          <w:lang w:val="en-US"/>
        </w:rPr>
      </w:pPr>
      <w:r w:rsidRPr="6152CC6C">
        <w:rPr>
          <w:lang w:val="en-US"/>
        </w:rPr>
        <w:t xml:space="preserve">Caption any </w:t>
      </w:r>
      <w:r w:rsidRPr="6152CC6C">
        <w:rPr>
          <w:b/>
          <w:bCs/>
          <w:lang w:val="en-US"/>
        </w:rPr>
        <w:t>one</w:t>
      </w:r>
      <w:r w:rsidRPr="6152CC6C">
        <w:rPr>
          <w:lang w:val="en-US"/>
        </w:rPr>
        <w:t xml:space="preserve"> of the following images for a post on Facebook, Instagram and Twitter remembering that all platforms require different treatment; using the right description and hashtags</w:t>
      </w:r>
      <w:r w:rsidR="00307A07">
        <w:rPr>
          <w:lang w:val="en-US"/>
        </w:rPr>
        <w:t xml:space="preserve"> (#)</w:t>
      </w:r>
      <w:r w:rsidRPr="6152CC6C">
        <w:rPr>
          <w:lang w:val="en-US"/>
        </w:rPr>
        <w:t xml:space="preserve"> that will get people to engage with likes, shares, </w:t>
      </w:r>
      <w:r w:rsidRPr="6152CC6C">
        <w:rPr>
          <w:noProof/>
          <w:lang w:val="en-US"/>
        </w:rPr>
        <w:t>and</w:t>
      </w:r>
      <w:r w:rsidRPr="6152CC6C">
        <w:rPr>
          <w:lang w:val="en-US"/>
        </w:rPr>
        <w:t xml:space="preserve"> comments. (Word limit 100-200)</w:t>
      </w:r>
    </w:p>
    <w:p w14:paraId="4DF375E2" w14:textId="55111711" w:rsidR="003B6C1D" w:rsidRPr="003B6C1D" w:rsidRDefault="003B6C1D" w:rsidP="007B21E0">
      <w:pPr>
        <w:pStyle w:val="ListParagraph"/>
        <w:numPr>
          <w:ilvl w:val="0"/>
          <w:numId w:val="3"/>
        </w:numPr>
        <w:ind w:left="360"/>
        <w:rPr>
          <w:lang w:val="en-US"/>
        </w:rPr>
      </w:pPr>
    </w:p>
    <w:p w14:paraId="426ADC30" w14:textId="1DC41138" w:rsidR="00A24A92" w:rsidRDefault="00290D1B" w:rsidP="007B21E0">
      <w:pPr>
        <w:ind w:firstLine="720"/>
        <w:jc w:val="both"/>
        <w:rPr>
          <w:lang w:val="en-US"/>
        </w:rPr>
      </w:pPr>
      <w:r>
        <w:rPr>
          <w:lang w:val="en-US"/>
        </w:rPr>
        <w:t xml:space="preserve">  </w:t>
      </w:r>
      <w:r w:rsidR="00F91C69">
        <w:rPr>
          <w:noProof/>
        </w:rPr>
        <w:drawing>
          <wp:inline distT="0" distB="0" distL="0" distR="0" wp14:anchorId="3F60A355" wp14:editId="312D98C2">
            <wp:extent cx="2486025" cy="1657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312" cy="1670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D241E" w14:textId="6C5C459C" w:rsidR="00290D1B" w:rsidRPr="00290D1B" w:rsidRDefault="00290D1B" w:rsidP="007B21E0">
      <w:pPr>
        <w:pStyle w:val="ListParagraph"/>
        <w:numPr>
          <w:ilvl w:val="0"/>
          <w:numId w:val="3"/>
        </w:numPr>
        <w:ind w:left="360"/>
        <w:rPr>
          <w:lang w:val="en-US"/>
        </w:rPr>
      </w:pPr>
    </w:p>
    <w:p w14:paraId="39202393" w14:textId="0D2BA47E" w:rsidR="00290D1B" w:rsidRPr="00290D1B" w:rsidRDefault="00290D1B" w:rsidP="007B21E0">
      <w:pPr>
        <w:ind w:firstLine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8AE6CA6" wp14:editId="144E3F04">
            <wp:extent cx="2530102" cy="189547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5491" cy="1981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22C3F" w14:textId="0BDB6016" w:rsidR="00290D1B" w:rsidRDefault="00290D1B" w:rsidP="007B21E0">
      <w:pPr>
        <w:pStyle w:val="ListParagraph"/>
        <w:numPr>
          <w:ilvl w:val="0"/>
          <w:numId w:val="3"/>
        </w:numPr>
        <w:ind w:left="360"/>
        <w:rPr>
          <w:lang w:val="en-US"/>
        </w:rPr>
      </w:pPr>
    </w:p>
    <w:p w14:paraId="7C35EE63" w14:textId="16FF8DF4" w:rsidR="00290D1B" w:rsidRDefault="00290D1B" w:rsidP="007B21E0">
      <w:pPr>
        <w:pStyle w:val="ListParagraph"/>
        <w:ind w:left="36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8B2E483" wp14:editId="615C2B2F">
            <wp:extent cx="2505075" cy="2505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B651B" w14:textId="6EB1F878" w:rsidR="00290D1B" w:rsidRDefault="00290D1B" w:rsidP="007B21E0">
      <w:pPr>
        <w:rPr>
          <w:lang w:val="en-US"/>
        </w:rPr>
      </w:pPr>
    </w:p>
    <w:p w14:paraId="3C95FF57" w14:textId="6D6480E9" w:rsidR="00290D1B" w:rsidRPr="00290D1B" w:rsidRDefault="00290D1B" w:rsidP="007B21E0">
      <w:pPr>
        <w:pStyle w:val="ListParagraph"/>
        <w:numPr>
          <w:ilvl w:val="0"/>
          <w:numId w:val="3"/>
        </w:numPr>
        <w:ind w:left="360"/>
        <w:rPr>
          <w:lang w:val="en-US"/>
        </w:rPr>
      </w:pPr>
    </w:p>
    <w:p w14:paraId="4751B109" w14:textId="6B93F28A" w:rsidR="00290D1B" w:rsidRDefault="00290D1B" w:rsidP="007B21E0">
      <w:pPr>
        <w:pStyle w:val="ListParagraph"/>
        <w:ind w:left="36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98D14AA" wp14:editId="569B44EB">
            <wp:extent cx="2587044" cy="268605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229" cy="2704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0701F" w14:textId="55660263" w:rsidR="00852EF1" w:rsidRDefault="00852EF1" w:rsidP="007B21E0">
      <w:pPr>
        <w:pStyle w:val="ListParagraph"/>
        <w:numPr>
          <w:ilvl w:val="0"/>
          <w:numId w:val="3"/>
        </w:numPr>
        <w:ind w:left="360"/>
        <w:rPr>
          <w:lang w:val="en-US"/>
        </w:rPr>
      </w:pPr>
    </w:p>
    <w:p w14:paraId="298CEFDE" w14:textId="45768441" w:rsidR="00290D1B" w:rsidRDefault="00852EF1" w:rsidP="007B21E0">
      <w:pPr>
        <w:pStyle w:val="ListParagraph"/>
        <w:ind w:left="36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B8849BC" wp14:editId="540F0341">
            <wp:extent cx="2628900" cy="1752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C87DA" w14:textId="77777777" w:rsidR="00852EF1" w:rsidRPr="00852EF1" w:rsidRDefault="00852EF1" w:rsidP="007B21E0">
      <w:pPr>
        <w:pStyle w:val="ListParagraph"/>
        <w:ind w:left="360"/>
        <w:rPr>
          <w:lang w:val="en-US"/>
        </w:rPr>
      </w:pPr>
    </w:p>
    <w:p w14:paraId="188E0537" w14:textId="7B7E6C99" w:rsidR="00B33653" w:rsidRDefault="6152CC6C" w:rsidP="007B21E0">
      <w:pPr>
        <w:pStyle w:val="ListParagraph"/>
        <w:numPr>
          <w:ilvl w:val="0"/>
          <w:numId w:val="1"/>
        </w:numPr>
        <w:ind w:left="360"/>
        <w:rPr>
          <w:lang w:val="en-US"/>
        </w:rPr>
      </w:pPr>
      <w:r w:rsidRPr="6152CC6C">
        <w:rPr>
          <w:lang w:val="en-US"/>
        </w:rPr>
        <w:t>From your observation, of any of your favorite brand, what determines its success? Explain in 100 - 200 words.</w:t>
      </w:r>
    </w:p>
    <w:p w14:paraId="1D2AD45A" w14:textId="77777777" w:rsidR="00852EF1" w:rsidRDefault="00852EF1" w:rsidP="007B21E0">
      <w:pPr>
        <w:pStyle w:val="ListParagraph"/>
        <w:ind w:left="360"/>
        <w:rPr>
          <w:lang w:val="en-US"/>
        </w:rPr>
      </w:pPr>
    </w:p>
    <w:p w14:paraId="1BD4F9CF" w14:textId="762A1B87" w:rsidR="002D7157" w:rsidRDefault="6152CC6C" w:rsidP="007B21E0">
      <w:pPr>
        <w:pStyle w:val="ListParagraph"/>
        <w:numPr>
          <w:ilvl w:val="0"/>
          <w:numId w:val="1"/>
        </w:numPr>
        <w:ind w:left="360"/>
        <w:rPr>
          <w:lang w:val="en-US"/>
        </w:rPr>
      </w:pPr>
      <w:r w:rsidRPr="6152CC6C">
        <w:rPr>
          <w:lang w:val="en-US"/>
        </w:rPr>
        <w:t>What is the market trend that you see in India? What will keep a company strong and resilient from competition?  Explain in 100-200 words.</w:t>
      </w:r>
    </w:p>
    <w:p w14:paraId="6AEE3281" w14:textId="5AC3D1E6" w:rsidR="007B21E0" w:rsidRPr="00D02B2C" w:rsidRDefault="6152CC6C" w:rsidP="007B21E0">
      <w:pPr>
        <w:pStyle w:val="ListParagraph"/>
        <w:numPr>
          <w:ilvl w:val="0"/>
          <w:numId w:val="1"/>
        </w:numPr>
        <w:rPr>
          <w:lang w:val="en-US"/>
        </w:rPr>
      </w:pPr>
      <w:r w:rsidRPr="00D02B2C">
        <w:rPr>
          <w:lang w:val="en-US"/>
        </w:rPr>
        <w:lastRenderedPageBreak/>
        <w:t xml:space="preserve">Write a script for a 1-minute video on ‘how to use/prepare Ing </w:t>
      </w:r>
      <w:proofErr w:type="spellStart"/>
      <w:r w:rsidRPr="00D02B2C">
        <w:rPr>
          <w:lang w:val="en-US"/>
        </w:rPr>
        <w:t>Makhir</w:t>
      </w:r>
      <w:proofErr w:type="spellEnd"/>
      <w:r w:rsidRPr="00D02B2C">
        <w:rPr>
          <w:lang w:val="en-US"/>
        </w:rPr>
        <w:t xml:space="preserve"> Fit Tea</w:t>
      </w:r>
      <w:r w:rsidRPr="00D02B2C">
        <w:rPr>
          <w:noProof/>
          <w:lang w:val="en-US"/>
        </w:rPr>
        <w:t xml:space="preserve">’. Product description provide: </w:t>
      </w:r>
      <w:r w:rsidRPr="00D02B2C">
        <w:rPr>
          <w:lang w:val="en-US"/>
        </w:rPr>
        <w:t xml:space="preserve"> </w:t>
      </w:r>
      <w:hyperlink r:id="rId13">
        <w:r w:rsidRPr="00D02B2C">
          <w:rPr>
            <w:rStyle w:val="Hyperlink"/>
            <w:lang w:val="en-US"/>
          </w:rPr>
          <w:t>https://www.zizira.com/products/ing-makhir-fit-tea-meghalaya</w:t>
        </w:r>
      </w:hyperlink>
      <w:r w:rsidRPr="00D02B2C">
        <w:rPr>
          <w:lang w:val="en-US"/>
        </w:rPr>
        <w:t xml:space="preserve">  </w:t>
      </w:r>
      <w:r w:rsidR="00E85689">
        <w:br/>
      </w:r>
      <w:bookmarkStart w:id="0" w:name="_GoBack"/>
      <w:bookmarkEnd w:id="0"/>
    </w:p>
    <w:p w14:paraId="47EAFE07" w14:textId="77777777" w:rsidR="007B21E0" w:rsidRDefault="007B21E0" w:rsidP="007B21E0"/>
    <w:p w14:paraId="2351DBFA" w14:textId="26353579" w:rsidR="6152CC6C" w:rsidRPr="007B21E0" w:rsidRDefault="007B21E0" w:rsidP="007B21E0">
      <w:pPr>
        <w:jc w:val="center"/>
        <w:rPr>
          <w:b/>
          <w:lang w:val="en-US"/>
        </w:rPr>
      </w:pPr>
      <w:r w:rsidRPr="007B21E0">
        <w:rPr>
          <w:b/>
          <w:sz w:val="72"/>
        </w:rPr>
        <w:t xml:space="preserve">All the best </w:t>
      </w:r>
      <w:r w:rsidR="6152CC6C" w:rsidRPr="007B21E0">
        <w:rPr>
          <w:b/>
        </w:rPr>
        <w:br/>
      </w:r>
    </w:p>
    <w:sectPr w:rsidR="6152CC6C" w:rsidRPr="007B21E0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691AC8" w14:textId="77777777" w:rsidR="00103012" w:rsidRDefault="00103012">
      <w:pPr>
        <w:spacing w:after="0" w:line="240" w:lineRule="auto"/>
      </w:pPr>
      <w:r>
        <w:separator/>
      </w:r>
    </w:p>
  </w:endnote>
  <w:endnote w:type="continuationSeparator" w:id="0">
    <w:p w14:paraId="0D2DA061" w14:textId="77777777" w:rsidR="00103012" w:rsidRDefault="001030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09"/>
      <w:gridCol w:w="3009"/>
      <w:gridCol w:w="3009"/>
    </w:tblGrid>
    <w:tr w:rsidR="6152CC6C" w14:paraId="53B6B106" w14:textId="77777777" w:rsidTr="6152CC6C">
      <w:tc>
        <w:tcPr>
          <w:tcW w:w="3009" w:type="dxa"/>
        </w:tcPr>
        <w:p w14:paraId="4F649799" w14:textId="2EBBFE62" w:rsidR="6152CC6C" w:rsidRDefault="6152CC6C" w:rsidP="6152CC6C">
          <w:pPr>
            <w:pStyle w:val="Header"/>
            <w:ind w:left="-115"/>
          </w:pPr>
        </w:p>
      </w:tc>
      <w:tc>
        <w:tcPr>
          <w:tcW w:w="3009" w:type="dxa"/>
        </w:tcPr>
        <w:p w14:paraId="170D5F1E" w14:textId="45F57B47" w:rsidR="6152CC6C" w:rsidRDefault="6152CC6C" w:rsidP="6152CC6C">
          <w:pPr>
            <w:pStyle w:val="Header"/>
            <w:jc w:val="center"/>
          </w:pPr>
        </w:p>
      </w:tc>
      <w:tc>
        <w:tcPr>
          <w:tcW w:w="3009" w:type="dxa"/>
        </w:tcPr>
        <w:p w14:paraId="3A08904E" w14:textId="27B54409" w:rsidR="6152CC6C" w:rsidRDefault="6152CC6C" w:rsidP="6152CC6C">
          <w:pPr>
            <w:pStyle w:val="Header"/>
            <w:ind w:right="-115"/>
            <w:jc w:val="right"/>
          </w:pPr>
        </w:p>
      </w:tc>
    </w:tr>
  </w:tbl>
  <w:p w14:paraId="2C6FE46B" w14:textId="4F8D5279" w:rsidR="6152CC6C" w:rsidRDefault="6152CC6C" w:rsidP="6152CC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645F59" w14:textId="77777777" w:rsidR="00103012" w:rsidRDefault="00103012">
      <w:pPr>
        <w:spacing w:after="0" w:line="240" w:lineRule="auto"/>
      </w:pPr>
      <w:r>
        <w:separator/>
      </w:r>
    </w:p>
  </w:footnote>
  <w:footnote w:type="continuationSeparator" w:id="0">
    <w:p w14:paraId="04D289A9" w14:textId="77777777" w:rsidR="00103012" w:rsidRDefault="001030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09"/>
      <w:gridCol w:w="3009"/>
      <w:gridCol w:w="3009"/>
    </w:tblGrid>
    <w:tr w:rsidR="6152CC6C" w14:paraId="2B7CD808" w14:textId="77777777" w:rsidTr="6152CC6C">
      <w:tc>
        <w:tcPr>
          <w:tcW w:w="3009" w:type="dxa"/>
        </w:tcPr>
        <w:p w14:paraId="215816BF" w14:textId="4D3847E5" w:rsidR="6152CC6C" w:rsidRDefault="6152CC6C" w:rsidP="6152CC6C">
          <w:pPr>
            <w:pStyle w:val="Header"/>
            <w:ind w:left="-115"/>
          </w:pPr>
        </w:p>
      </w:tc>
      <w:tc>
        <w:tcPr>
          <w:tcW w:w="3009" w:type="dxa"/>
        </w:tcPr>
        <w:p w14:paraId="5830AF0A" w14:textId="1580882C" w:rsidR="6152CC6C" w:rsidRDefault="6152CC6C" w:rsidP="6152CC6C">
          <w:pPr>
            <w:pStyle w:val="Header"/>
            <w:jc w:val="center"/>
          </w:pPr>
        </w:p>
      </w:tc>
      <w:tc>
        <w:tcPr>
          <w:tcW w:w="3009" w:type="dxa"/>
        </w:tcPr>
        <w:p w14:paraId="7FD87D49" w14:textId="5CF1DFB7" w:rsidR="6152CC6C" w:rsidRDefault="6152CC6C" w:rsidP="6152CC6C">
          <w:pPr>
            <w:pStyle w:val="Header"/>
            <w:ind w:right="-115"/>
            <w:jc w:val="right"/>
          </w:pPr>
        </w:p>
      </w:tc>
    </w:tr>
  </w:tbl>
  <w:p w14:paraId="32E1FA48" w14:textId="78400814" w:rsidR="6152CC6C" w:rsidRDefault="6152CC6C" w:rsidP="6152CC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E4BFD"/>
    <w:multiLevelType w:val="hybridMultilevel"/>
    <w:tmpl w:val="4E9E81D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5007C"/>
    <w:multiLevelType w:val="hybridMultilevel"/>
    <w:tmpl w:val="E87A34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E7570C"/>
    <w:multiLevelType w:val="hybridMultilevel"/>
    <w:tmpl w:val="73363D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834F1D"/>
    <w:multiLevelType w:val="hybridMultilevel"/>
    <w:tmpl w:val="8B7227E8"/>
    <w:lvl w:ilvl="0" w:tplc="BFD282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jQ2NjE2AjEMlHSUglOLizPz80AKTGoBOvX1HSwAAAA="/>
  </w:docVars>
  <w:rsids>
    <w:rsidRoot w:val="00F91C69"/>
    <w:rsid w:val="00037E0C"/>
    <w:rsid w:val="000D507C"/>
    <w:rsid w:val="00103012"/>
    <w:rsid w:val="00150CEC"/>
    <w:rsid w:val="00180D79"/>
    <w:rsid w:val="002338B1"/>
    <w:rsid w:val="00290D1B"/>
    <w:rsid w:val="002D7157"/>
    <w:rsid w:val="00307A07"/>
    <w:rsid w:val="00310792"/>
    <w:rsid w:val="00385F45"/>
    <w:rsid w:val="003B6C1D"/>
    <w:rsid w:val="003D6CDF"/>
    <w:rsid w:val="004746F6"/>
    <w:rsid w:val="004B51FA"/>
    <w:rsid w:val="004D0DA0"/>
    <w:rsid w:val="004E3C06"/>
    <w:rsid w:val="00503476"/>
    <w:rsid w:val="00567601"/>
    <w:rsid w:val="005D0947"/>
    <w:rsid w:val="006208C8"/>
    <w:rsid w:val="00640641"/>
    <w:rsid w:val="006A3E07"/>
    <w:rsid w:val="00714CB4"/>
    <w:rsid w:val="00777F70"/>
    <w:rsid w:val="007967CC"/>
    <w:rsid w:val="007B21E0"/>
    <w:rsid w:val="007C2B94"/>
    <w:rsid w:val="007D4A6A"/>
    <w:rsid w:val="00852EF1"/>
    <w:rsid w:val="008675D1"/>
    <w:rsid w:val="008E6CBF"/>
    <w:rsid w:val="00925D21"/>
    <w:rsid w:val="009F3A3B"/>
    <w:rsid w:val="00A24A92"/>
    <w:rsid w:val="00B33653"/>
    <w:rsid w:val="00B412A9"/>
    <w:rsid w:val="00BA56CB"/>
    <w:rsid w:val="00C1491B"/>
    <w:rsid w:val="00C2798A"/>
    <w:rsid w:val="00C357CD"/>
    <w:rsid w:val="00D02B2C"/>
    <w:rsid w:val="00D62094"/>
    <w:rsid w:val="00D95EE1"/>
    <w:rsid w:val="00DD1375"/>
    <w:rsid w:val="00DE5C40"/>
    <w:rsid w:val="00E02A4A"/>
    <w:rsid w:val="00E05145"/>
    <w:rsid w:val="00E66E5D"/>
    <w:rsid w:val="00E80ED8"/>
    <w:rsid w:val="00E85689"/>
    <w:rsid w:val="00E91606"/>
    <w:rsid w:val="00F16C39"/>
    <w:rsid w:val="00F53AEC"/>
    <w:rsid w:val="00F57424"/>
    <w:rsid w:val="00F77427"/>
    <w:rsid w:val="00F91C69"/>
    <w:rsid w:val="6152C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6478F"/>
  <w15:chartTrackingRefBased/>
  <w15:docId w15:val="{7CA79984-ED3E-4196-92F3-4B6FE8A73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36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36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36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5F4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zizira.com/products/ing-makhir-fit-tea-meghalay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zizira.com" TargetMode="Externa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3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Shangpliang [Chillibreeze]</dc:creator>
  <cp:keywords/>
  <dc:description/>
  <cp:lastModifiedBy>Kevin Malcolm Phillips Jyrwa [Chillibreeze]</cp:lastModifiedBy>
  <cp:revision>39</cp:revision>
  <dcterms:created xsi:type="dcterms:W3CDTF">2018-07-05T12:45:00Z</dcterms:created>
  <dcterms:modified xsi:type="dcterms:W3CDTF">2018-07-11T05:06:00Z</dcterms:modified>
</cp:coreProperties>
</file>